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62728" w14:textId="011A617F" w:rsidR="00321F02" w:rsidRPr="00BB1CBC" w:rsidRDefault="00321F02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47780840" w:rsidR="00321F02" w:rsidRPr="00BB1CBC" w:rsidRDefault="0050553E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ame</w:t>
      </w:r>
      <w:r w:rsidR="00321F02" w:rsidRPr="00BB1CBC">
        <w:rPr>
          <w:rFonts w:ascii="Titillium" w:hAnsi="Titillium"/>
          <w:sz w:val="22"/>
          <w:szCs w:val="22"/>
          <w:lang w:val="en-GB"/>
        </w:rPr>
        <w:t>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BB1CBC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2F1226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2F1226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355FDB49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Ecole Centrale de Nantes</w:t>
      </w:r>
    </w:p>
    <w:p w14:paraId="33C6A05F" w14:textId="4617E6D2" w:rsidR="00E5515E" w:rsidRPr="0050553E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50553E">
        <w:rPr>
          <w:rFonts w:ascii="Titillium" w:hAnsi="Titillium"/>
          <w:sz w:val="22"/>
          <w:szCs w:val="22"/>
        </w:rPr>
        <w:t xml:space="preserve">ERASMUS Code (for European Institutions): </w:t>
      </w:r>
      <w:r w:rsidRPr="0050553E">
        <w:rPr>
          <w:rFonts w:ascii="Titillium" w:hAnsi="Titillium"/>
          <w:b/>
          <w:bCs/>
          <w:i/>
          <w:iCs/>
          <w:sz w:val="22"/>
          <w:szCs w:val="22"/>
        </w:rPr>
        <w:t>F NANTES 07</w:t>
      </w:r>
    </w:p>
    <w:p w14:paraId="2066591E" w14:textId="5F5CB9F1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r w:rsidR="001A56E9" w:rsidRPr="001A56E9">
        <w:rPr>
          <w:rFonts w:ascii="Titillium" w:hAnsi="Titillium"/>
          <w:b/>
          <w:bCs/>
          <w:i/>
          <w:iCs/>
          <w:sz w:val="22"/>
          <w:szCs w:val="22"/>
          <w:lang w:val="en-GB"/>
        </w:rPr>
        <w:t>Sébastien BOURGUIGNON</w:t>
      </w:r>
    </w:p>
    <w:p w14:paraId="0E093A06" w14:textId="5AF460AE" w:rsidR="00E5515E" w:rsidRPr="00721A03" w:rsidRDefault="001A56E9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1A56E9">
        <w:rPr>
          <w:rFonts w:ascii="Titillium" w:hAnsi="Titillium"/>
          <w:b/>
          <w:bCs/>
          <w:sz w:val="22"/>
          <w:szCs w:val="22"/>
          <w:lang w:val="en-GB"/>
        </w:rPr>
        <w:t xml:space="preserve">MASTER 2 in Control and Robotics </w:t>
      </w:r>
      <w:r w:rsidR="0050553E">
        <w:rPr>
          <w:rFonts w:ascii="Titillium" w:hAnsi="Titillium"/>
          <w:b/>
          <w:bCs/>
          <w:sz w:val="22"/>
          <w:szCs w:val="22"/>
          <w:lang w:val="en-GB"/>
        </w:rPr>
        <w:t>–</w:t>
      </w:r>
      <w:r w:rsidRPr="001A56E9">
        <w:rPr>
          <w:rFonts w:ascii="Titillium" w:hAnsi="Titillium"/>
          <w:b/>
          <w:bCs/>
          <w:sz w:val="22"/>
          <w:szCs w:val="22"/>
          <w:lang w:val="en-GB"/>
        </w:rPr>
        <w:t xml:space="preserve"> </w:t>
      </w:r>
      <w:r w:rsidR="0050553E">
        <w:rPr>
          <w:rFonts w:ascii="Titillium" w:hAnsi="Titillium"/>
          <w:b/>
          <w:bCs/>
          <w:sz w:val="22"/>
          <w:szCs w:val="22"/>
          <w:lang w:val="en-GB"/>
        </w:rPr>
        <w:t xml:space="preserve">Data Science, </w:t>
      </w:r>
      <w:r w:rsidRPr="001A56E9">
        <w:rPr>
          <w:rFonts w:ascii="Titillium" w:hAnsi="Titillium"/>
          <w:b/>
          <w:bCs/>
          <w:sz w:val="22"/>
          <w:szCs w:val="22"/>
          <w:lang w:val="en-GB"/>
        </w:rPr>
        <w:t xml:space="preserve">Signal and Image Processing (CORO </w:t>
      </w:r>
      <w:r w:rsidR="0050553E">
        <w:rPr>
          <w:rFonts w:ascii="Titillium" w:hAnsi="Titillium"/>
          <w:b/>
          <w:bCs/>
          <w:sz w:val="22"/>
          <w:szCs w:val="22"/>
          <w:lang w:val="en-GB"/>
        </w:rPr>
        <w:t>DAS</w:t>
      </w:r>
      <w:r w:rsidRPr="001A56E9">
        <w:rPr>
          <w:rFonts w:ascii="Titillium" w:hAnsi="Titillium"/>
          <w:b/>
          <w:bCs/>
          <w:sz w:val="22"/>
          <w:szCs w:val="22"/>
          <w:lang w:val="en-GB"/>
        </w:rPr>
        <w:t>SIP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268"/>
        <w:gridCol w:w="2414"/>
        <w:gridCol w:w="1843"/>
        <w:gridCol w:w="1707"/>
        <w:gridCol w:w="1278"/>
        <w:gridCol w:w="551"/>
      </w:tblGrid>
      <w:tr w:rsidR="00EF0683" w:rsidRPr="003A0B18" w14:paraId="05103F5F" w14:textId="514F8A46" w:rsidTr="00300D8A">
        <w:tc>
          <w:tcPr>
            <w:tcW w:w="700" w:type="pct"/>
            <w:vAlign w:val="center"/>
          </w:tcPr>
          <w:p w14:paraId="694E4F3F" w14:textId="726C5C8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1332" w:type="pct"/>
            <w:vAlign w:val="center"/>
          </w:tcPr>
          <w:p w14:paraId="7C431819" w14:textId="59AF76A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959" w:type="pct"/>
            <w:gridSpan w:val="2"/>
            <w:vAlign w:val="center"/>
          </w:tcPr>
          <w:p w14:paraId="47C51824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7AF78758" w14:textId="11E7FAC9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30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786FE6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4C7BCC" w:rsidRPr="003A0B18" w14:paraId="247C0D26" w14:textId="6E69CDE7" w:rsidTr="00300D8A">
        <w:tc>
          <w:tcPr>
            <w:tcW w:w="700" w:type="pct"/>
            <w:vMerge w:val="restart"/>
            <w:vAlign w:val="center"/>
          </w:tcPr>
          <w:p w14:paraId="7ECC6B7F" w14:textId="77777777" w:rsidR="004C7BCC" w:rsidRPr="003A0B18" w:rsidRDefault="004C7BCC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1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28D755F4" w14:textId="0161EBE8" w:rsidR="004C7BCC" w:rsidRPr="003A0B18" w:rsidRDefault="004C7BCC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</w:tc>
        <w:tc>
          <w:tcPr>
            <w:tcW w:w="1332" w:type="pct"/>
            <w:vAlign w:val="center"/>
          </w:tcPr>
          <w:p w14:paraId="680941BD" w14:textId="480517DD" w:rsidR="004C7BCC" w:rsidRPr="00B51FD0" w:rsidRDefault="004C7BCC" w:rsidP="004C7BCC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M2_FLE3*</w:t>
            </w:r>
          </w:p>
        </w:tc>
        <w:tc>
          <w:tcPr>
            <w:tcW w:w="1959" w:type="pct"/>
            <w:gridSpan w:val="2"/>
            <w:vAlign w:val="center"/>
          </w:tcPr>
          <w:p w14:paraId="462BD02B" w14:textId="067159F2" w:rsidR="004C7BCC" w:rsidRPr="004C7BCC" w:rsidRDefault="004C7BCC" w:rsidP="004C7BCC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French Language*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EF412A4" w14:textId="45945887" w:rsidR="004C7BCC" w:rsidRPr="00B51FD0" w:rsidRDefault="004C7BCC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0D00CA" w14:textId="0DF7B63A" w:rsidR="004C7BCC" w:rsidRPr="003A0B18" w:rsidRDefault="004C7BCC" w:rsidP="004C7BCC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F77885" w:rsidRPr="003A0B18" w14:paraId="79742865" w14:textId="49E4388C" w:rsidTr="008B2AB4">
        <w:tc>
          <w:tcPr>
            <w:tcW w:w="700" w:type="pct"/>
            <w:vMerge/>
            <w:vAlign w:val="center"/>
          </w:tcPr>
          <w:p w14:paraId="4611301D" w14:textId="77777777" w:rsidR="00F77885" w:rsidRPr="003A0B18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C6FA30D" w14:textId="17278CE4" w:rsidR="00F77885" w:rsidRPr="00F77885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M2_SIP_BIOSIM</w:t>
            </w:r>
          </w:p>
        </w:tc>
        <w:tc>
          <w:tcPr>
            <w:tcW w:w="1959" w:type="pct"/>
            <w:gridSpan w:val="2"/>
            <w:vAlign w:val="center"/>
          </w:tcPr>
          <w:p w14:paraId="01CEED63" w14:textId="47A106CD" w:rsidR="00F77885" w:rsidRPr="0050553E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50553E">
              <w:rPr>
                <w:rFonts w:ascii="Titillium" w:hAnsi="Titillium" w:cs="Calibri"/>
                <w:sz w:val="18"/>
                <w:szCs w:val="18"/>
                <w:lang w:val="en-GB"/>
              </w:rPr>
              <w:t>Biomedical Signals, Images and Method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E05394E" w14:textId="08948456" w:rsidR="00F77885" w:rsidRPr="00F77885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35A33BE" w14:textId="32053CB0" w:rsidR="00F77885" w:rsidRPr="003A0B18" w:rsidRDefault="00F77885" w:rsidP="00F77885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F77885" w:rsidRPr="003A0B18" w14:paraId="11CC93A1" w14:textId="467FD48B" w:rsidTr="008B2AB4">
        <w:tc>
          <w:tcPr>
            <w:tcW w:w="700" w:type="pct"/>
            <w:vMerge/>
            <w:vAlign w:val="center"/>
          </w:tcPr>
          <w:p w14:paraId="783E9A55" w14:textId="77777777" w:rsidR="00F77885" w:rsidRPr="003A0B18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4B3A199" w14:textId="1D5D2B4E" w:rsidR="00F77885" w:rsidRPr="00F77885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M2_SIP_DESIRE</w:t>
            </w:r>
          </w:p>
        </w:tc>
        <w:tc>
          <w:tcPr>
            <w:tcW w:w="1959" w:type="pct"/>
            <w:gridSpan w:val="2"/>
            <w:vAlign w:val="center"/>
          </w:tcPr>
          <w:p w14:paraId="4A4B21A7" w14:textId="7D6919B0" w:rsidR="00F77885" w:rsidRPr="0050553E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50553E">
              <w:rPr>
                <w:rFonts w:ascii="Titillium" w:hAnsi="Titillium" w:cs="Calibri"/>
                <w:sz w:val="18"/>
                <w:szCs w:val="18"/>
                <w:lang w:val="en-GB"/>
              </w:rPr>
              <w:t>Design of Signal and Image Representation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5651468" w14:textId="06C4D5F7" w:rsidR="00F77885" w:rsidRPr="00F77885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09AE24" w14:textId="45C24CC9" w:rsidR="00F77885" w:rsidRPr="003A0B18" w:rsidRDefault="00F77885" w:rsidP="00F77885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F77885" w:rsidRPr="003A0B18" w14:paraId="4B8F44FD" w14:textId="5B6A6628" w:rsidTr="008B2AB4">
        <w:tc>
          <w:tcPr>
            <w:tcW w:w="700" w:type="pct"/>
            <w:vMerge/>
            <w:vAlign w:val="center"/>
          </w:tcPr>
          <w:p w14:paraId="5B5BD17D" w14:textId="77777777" w:rsidR="00F77885" w:rsidRPr="003A0B18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6C80882B" w14:textId="689C2C20" w:rsidR="00F77885" w:rsidRPr="00F77885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M2_SIP_LEARN</w:t>
            </w:r>
          </w:p>
        </w:tc>
        <w:tc>
          <w:tcPr>
            <w:tcW w:w="1959" w:type="pct"/>
            <w:gridSpan w:val="2"/>
            <w:vAlign w:val="center"/>
          </w:tcPr>
          <w:p w14:paraId="19F4B8B5" w14:textId="53B571AB" w:rsidR="00F77885" w:rsidRPr="0050553E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50553E">
              <w:rPr>
                <w:rFonts w:ascii="Titillium" w:hAnsi="Titillium" w:cs="Calibri"/>
                <w:sz w:val="18"/>
                <w:szCs w:val="18"/>
                <w:lang w:val="en-GB"/>
              </w:rPr>
              <w:t>Machine Learning, Data Analysis and Information Retrieval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39C166BD" w14:textId="2A1B8784" w:rsidR="00F77885" w:rsidRPr="00F77885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4830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BDDE686" w14:textId="12679025" w:rsidR="00F77885" w:rsidRPr="003A0B18" w:rsidRDefault="00F77885" w:rsidP="00F77885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F77885" w:rsidRPr="003A0B18" w14:paraId="2030D45F" w14:textId="2AE15BED" w:rsidTr="008B2AB4">
        <w:tc>
          <w:tcPr>
            <w:tcW w:w="700" w:type="pct"/>
            <w:vMerge/>
            <w:vAlign w:val="center"/>
          </w:tcPr>
          <w:p w14:paraId="52568011" w14:textId="77777777" w:rsidR="00F77885" w:rsidRPr="003A0B18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5B7BE411" w14:textId="676D8DD9" w:rsidR="00F77885" w:rsidRPr="00F77885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M2_SIP_MATSIP</w:t>
            </w:r>
          </w:p>
        </w:tc>
        <w:tc>
          <w:tcPr>
            <w:tcW w:w="1959" w:type="pct"/>
            <w:gridSpan w:val="2"/>
            <w:vAlign w:val="center"/>
          </w:tcPr>
          <w:p w14:paraId="3AE93C7D" w14:textId="0538B388" w:rsidR="00F77885" w:rsidRPr="0050553E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50553E">
              <w:rPr>
                <w:rFonts w:ascii="Titillium" w:hAnsi="Titillium" w:cs="Calibri"/>
                <w:sz w:val="18"/>
                <w:szCs w:val="18"/>
                <w:lang w:val="en-GB"/>
              </w:rPr>
              <w:t>Mathematical Tools for Signal and Image Process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5AD7B468" w14:textId="62A57576" w:rsidR="00F77885" w:rsidRPr="00F77885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90643F" w14:textId="20AA2A9E" w:rsidR="00F77885" w:rsidRPr="003A0B18" w:rsidRDefault="00F77885" w:rsidP="00F77885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77885" w:rsidRPr="003A0B18" w14:paraId="4D803840" w14:textId="186293DD" w:rsidTr="008B2AB4">
        <w:tc>
          <w:tcPr>
            <w:tcW w:w="700" w:type="pct"/>
            <w:vMerge/>
            <w:vAlign w:val="center"/>
          </w:tcPr>
          <w:p w14:paraId="0C500B25" w14:textId="77777777" w:rsidR="00F77885" w:rsidRPr="003A0B18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75C83A9E" w14:textId="7F554E8B" w:rsidR="00F77885" w:rsidRPr="00F77885" w:rsidRDefault="00F77885" w:rsidP="007B7297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M2_</w:t>
            </w:r>
            <w:r w:rsidR="007B7297">
              <w:rPr>
                <w:rFonts w:ascii="Titillium" w:hAnsi="Titillium" w:cs="Calibri"/>
                <w:sz w:val="18"/>
                <w:szCs w:val="18"/>
              </w:rPr>
              <w:t>IMARO_REMET</w:t>
            </w:r>
          </w:p>
        </w:tc>
        <w:tc>
          <w:tcPr>
            <w:tcW w:w="1959" w:type="pct"/>
            <w:gridSpan w:val="2"/>
            <w:vAlign w:val="center"/>
          </w:tcPr>
          <w:p w14:paraId="1D7DB7BC" w14:textId="6E578CCB" w:rsidR="00F77885" w:rsidRPr="00F77885" w:rsidRDefault="007B7297" w:rsidP="00F77885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7B7297">
              <w:rPr>
                <w:rFonts w:ascii="Titillium" w:hAnsi="Titillium" w:cs="Calibri"/>
                <w:sz w:val="18"/>
                <w:szCs w:val="18"/>
              </w:rPr>
              <w:t>Research Methodology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F0F0003" w14:textId="5C13A67E" w:rsidR="00F77885" w:rsidRPr="00F77885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CF49FF" w14:textId="4C46B960" w:rsidR="00F77885" w:rsidRPr="003A0B18" w:rsidRDefault="00F77885" w:rsidP="00F77885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77885" w:rsidRPr="003A0B18" w14:paraId="554DB23D" w14:textId="19DABE0C" w:rsidTr="008B2AB4">
        <w:tc>
          <w:tcPr>
            <w:tcW w:w="700" w:type="pct"/>
            <w:vMerge/>
            <w:vAlign w:val="center"/>
          </w:tcPr>
          <w:p w14:paraId="754D803A" w14:textId="77777777" w:rsidR="00F77885" w:rsidRPr="003A0B18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393D15C6" w14:textId="531DB58F" w:rsidR="00F77885" w:rsidRPr="00F77885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M2_SIP_SIRIM</w:t>
            </w:r>
          </w:p>
        </w:tc>
        <w:tc>
          <w:tcPr>
            <w:tcW w:w="1959" w:type="pct"/>
            <w:gridSpan w:val="2"/>
            <w:vAlign w:val="center"/>
          </w:tcPr>
          <w:p w14:paraId="77792B90" w14:textId="4A64B050" w:rsidR="00F77885" w:rsidRPr="0050553E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50553E">
              <w:rPr>
                <w:rFonts w:ascii="Titillium" w:hAnsi="Titillium" w:cs="Calibri"/>
                <w:sz w:val="18"/>
                <w:szCs w:val="18"/>
                <w:lang w:val="en-GB"/>
              </w:rPr>
              <w:t>Signal and Image Restoration, Inversion Method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D28E7B3" w14:textId="307BEEA9" w:rsidR="00F77885" w:rsidRPr="00F77885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89866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7B999C3" w14:textId="7D5EC62B" w:rsidR="00F77885" w:rsidRPr="003A0B18" w:rsidRDefault="00F77885" w:rsidP="00F77885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77885" w:rsidRPr="003A0B18" w14:paraId="46EE6BAB" w14:textId="62095EB7" w:rsidTr="008B2AB4">
        <w:tc>
          <w:tcPr>
            <w:tcW w:w="700" w:type="pct"/>
            <w:vMerge/>
            <w:vAlign w:val="center"/>
          </w:tcPr>
          <w:p w14:paraId="78CDA9DA" w14:textId="77777777" w:rsidR="00F77885" w:rsidRPr="003A0B18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04F9FC8C" w14:textId="459D3B59" w:rsidR="00F77885" w:rsidRPr="00F77885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M2_SIP_STOMET</w:t>
            </w:r>
          </w:p>
        </w:tc>
        <w:tc>
          <w:tcPr>
            <w:tcW w:w="1959" w:type="pct"/>
            <w:gridSpan w:val="2"/>
            <w:vAlign w:val="center"/>
          </w:tcPr>
          <w:p w14:paraId="055A2D27" w14:textId="17493D36" w:rsidR="00F77885" w:rsidRPr="00F77885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Stochastic Method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A7F0BA5" w14:textId="69889D81" w:rsidR="00F77885" w:rsidRPr="00F77885" w:rsidRDefault="00F77885" w:rsidP="00F77885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F77885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294104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8374B7" w14:textId="57AB2CCD" w:rsidR="00F77885" w:rsidRPr="003A0B18" w:rsidRDefault="00F77885" w:rsidP="00F77885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70680D" w:rsidRPr="003A0B18" w14:paraId="67C36820" w14:textId="22577FFD" w:rsidTr="00300D8A">
        <w:tc>
          <w:tcPr>
            <w:tcW w:w="700" w:type="pct"/>
            <w:vAlign w:val="center"/>
          </w:tcPr>
          <w:p w14:paraId="321DC362" w14:textId="77777777" w:rsidR="0070680D" w:rsidRPr="003A0B18" w:rsidRDefault="0070680D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2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nd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324F67F5" w:rsidR="0070680D" w:rsidRPr="003A0B18" w:rsidRDefault="0070680D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(February to </w:t>
            </w:r>
            <w:r>
              <w:rPr>
                <w:rFonts w:ascii="Titillium" w:hAnsi="Titillium"/>
                <w:sz w:val="18"/>
                <w:szCs w:val="18"/>
                <w:lang w:val="en-GB"/>
              </w:rPr>
              <w:t>Augu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)</w:t>
            </w:r>
          </w:p>
        </w:tc>
        <w:tc>
          <w:tcPr>
            <w:tcW w:w="1332" w:type="pct"/>
            <w:vAlign w:val="center"/>
          </w:tcPr>
          <w:p w14:paraId="074B40A3" w14:textId="527BF273" w:rsidR="0070680D" w:rsidRPr="00974454" w:rsidRDefault="001A56E9" w:rsidP="0070680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1A56E9">
              <w:rPr>
                <w:rFonts w:ascii="Titillium" w:hAnsi="Titillium"/>
                <w:sz w:val="18"/>
                <w:szCs w:val="18"/>
              </w:rPr>
              <w:t>M2_SIP_THESIS</w:t>
            </w:r>
          </w:p>
        </w:tc>
        <w:tc>
          <w:tcPr>
            <w:tcW w:w="1959" w:type="pct"/>
            <w:gridSpan w:val="2"/>
            <w:vAlign w:val="center"/>
          </w:tcPr>
          <w:p w14:paraId="485FFA73" w14:textId="77777777" w:rsidR="00E7261F" w:rsidRDefault="00E7261F" w:rsidP="00E7261F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7C58CB">
              <w:rPr>
                <w:rFonts w:ascii="Titillium" w:hAnsi="Titillium"/>
                <w:sz w:val="18"/>
                <w:szCs w:val="18"/>
                <w:lang w:val="en-GB"/>
              </w:rPr>
              <w:t>Master Thesis or Industrial Internship</w:t>
            </w:r>
          </w:p>
          <w:p w14:paraId="6CFB5B38" w14:textId="2517F52E" w:rsidR="0070680D" w:rsidRPr="0050553E" w:rsidRDefault="00E7261F" w:rsidP="00E7261F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if you choose these 30 ECTS, your internship defen</w:t>
            </w:r>
            <w:r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c</w:t>
            </w: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e must take place at Centrale Nantes</w:t>
            </w:r>
            <w:r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,</w:t>
            </w: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 xml:space="preserve"> and you must comply with our administrative process and its requirements.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2490F2E8" w14:textId="2D518292" w:rsidR="0070680D" w:rsidRPr="00974454" w:rsidRDefault="0070680D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70680D">
              <w:rPr>
                <w:rFonts w:ascii="Titillium" w:hAnsi="Titillium"/>
                <w:sz w:val="18"/>
                <w:szCs w:val="18"/>
              </w:rPr>
              <w:t>30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78033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D5D4D8" w14:textId="29F76FDF" w:rsidR="0070680D" w:rsidRPr="003A0B18" w:rsidRDefault="0070680D" w:rsidP="0070680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80641" w:rsidRPr="00EF0683" w14:paraId="31112907" w14:textId="77777777" w:rsidTr="00DA58B1">
        <w:tc>
          <w:tcPr>
            <w:tcW w:w="304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F6B817" w14:textId="4E13EA6B" w:rsidR="00E80641" w:rsidRPr="00212EA6" w:rsidRDefault="00E80641" w:rsidP="00DA58B1">
            <w:pPr>
              <w:pStyle w:val="PrformatHTML"/>
              <w:jc w:val="both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bookmarkStart w:id="0" w:name="_Hlk103546980"/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*The course may not open if the number of students is not sufficient </w:t>
            </w: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and 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there is no possibility </w:t>
            </w:r>
            <w:r w:rsidR="001F0DEC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>of choosing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 this course once the mobility is started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012AF1" w14:textId="77777777" w:rsidR="00E80641" w:rsidRDefault="00E80641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  <w:r w:rsidRPr="005129AC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otal (to complete)</w:t>
            </w:r>
          </w:p>
          <w:p w14:paraId="5ED91832" w14:textId="44B3381A" w:rsidR="00E80641" w:rsidRPr="00EF0683" w:rsidRDefault="00E7261F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(min 15 ECTS)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821C4B" w14:textId="77777777" w:rsidR="00E80641" w:rsidRPr="003A0B18" w:rsidRDefault="00E80641" w:rsidP="00DA58B1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8449D5" w14:textId="77777777" w:rsidR="00E80641" w:rsidRPr="00EF0683" w:rsidRDefault="00E80641" w:rsidP="00DA58B1">
            <w:pPr>
              <w:pStyle w:val="PrformatHTML"/>
              <w:jc w:val="center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</w:p>
        </w:tc>
      </w:tr>
      <w:bookmarkEnd w:id="0"/>
    </w:tbl>
    <w:p w14:paraId="4B02BF90" w14:textId="77777777" w:rsidR="001F6979" w:rsidRPr="00EF0683" w:rsidRDefault="001F697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18"/>
        <w:gridCol w:w="3019"/>
        <w:gridCol w:w="3019"/>
      </w:tblGrid>
      <w:tr w:rsidR="00BF4D6A" w:rsidRPr="00BF4D6A" w14:paraId="636CC56E" w14:textId="77777777" w:rsidTr="0045438E">
        <w:tc>
          <w:tcPr>
            <w:tcW w:w="9056" w:type="dxa"/>
            <w:gridSpan w:val="3"/>
          </w:tcPr>
          <w:p w14:paraId="1856A7D7" w14:textId="2CFDC101" w:rsidR="00BF4D6A" w:rsidRPr="00212EA6" w:rsidRDefault="00BF4D6A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6146795" w14:textId="6D225FDA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BF4D6A">
              <w:rPr>
                <w:rFonts w:ascii="Titillium" w:hAnsi="Titillium"/>
                <w:lang w:val="en-GB"/>
              </w:rPr>
              <w:t>Date</w:t>
            </w:r>
            <w:r>
              <w:rPr>
                <w:rFonts w:ascii="Titillium" w:hAnsi="Titillium"/>
                <w:lang w:val="en-GB"/>
              </w:rPr>
              <w:t>:</w:t>
            </w:r>
            <w:r w:rsidR="004B2A0A">
              <w:rPr>
                <w:rFonts w:ascii="Titillium" w:hAnsi="Titillium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1F1E2B38" w14:textId="122B74B6" w:rsidR="001F6979" w:rsidRPr="00BF4D6A" w:rsidRDefault="00705886" w:rsidP="00522FF4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bookmarkStart w:id="1" w:name="_Hlk103529244"/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522FF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1"/>
          </w:p>
        </w:tc>
      </w:tr>
      <w:tr w:rsidR="00BF4D6A" w:rsidRPr="00BF4D6A" w14:paraId="09681B1A" w14:textId="77777777" w:rsidTr="00395891">
        <w:tc>
          <w:tcPr>
            <w:tcW w:w="9056" w:type="dxa"/>
            <w:gridSpan w:val="3"/>
          </w:tcPr>
          <w:p w14:paraId="423D083A" w14:textId="1F80734B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Home institution advisor</w:t>
            </w:r>
            <w:r w:rsidRPr="00BF4D6A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DD3D758" w14:textId="6DEC0A11" w:rsidR="001F6979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Name:</w:t>
            </w:r>
          </w:p>
          <w:p w14:paraId="57A65A26" w14:textId="243DFC12" w:rsidR="00BF4D6A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Date:</w:t>
            </w:r>
            <w:r w:rsidR="004B2A0A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057F53E" w14:textId="0B37B605" w:rsidR="00BF4D6A" w:rsidRPr="00BF4D6A" w:rsidRDefault="00705886" w:rsidP="001F6979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r w:rsidR="001F6979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.</w:t>
            </w:r>
          </w:p>
        </w:tc>
      </w:tr>
      <w:tr w:rsidR="00BF4D6A" w:rsidRPr="00BF4D6A" w14:paraId="3B6FF912" w14:textId="77777777" w:rsidTr="00BF4D6A">
        <w:tc>
          <w:tcPr>
            <w:tcW w:w="3018" w:type="dxa"/>
          </w:tcPr>
          <w:p w14:paraId="64FAD78B" w14:textId="45874AE5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Master track supervisor</w:t>
            </w:r>
          </w:p>
          <w:p w14:paraId="3C8EEDD2" w14:textId="3344502B" w:rsidR="0070680D" w:rsidRDefault="001A56E9" w:rsidP="00EF0683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1A56E9">
              <w:rPr>
                <w:rFonts w:ascii="Titillium" w:hAnsi="Titillium"/>
                <w:sz w:val="18"/>
                <w:szCs w:val="18"/>
                <w:lang w:val="en-GB"/>
              </w:rPr>
              <w:t>Sébastien BOURGUIGNON</w:t>
            </w:r>
          </w:p>
          <w:p w14:paraId="79E4642C" w14:textId="195DBFAC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12"/>
                <w:szCs w:val="12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  <w:tc>
          <w:tcPr>
            <w:tcW w:w="3019" w:type="dxa"/>
          </w:tcPr>
          <w:p w14:paraId="62F6578B" w14:textId="77777777" w:rsidR="00F77885" w:rsidRPr="00212EA6" w:rsidRDefault="00F77885" w:rsidP="00F77885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 Academic Affairs</w:t>
            </w:r>
          </w:p>
          <w:p w14:paraId="1F895AB9" w14:textId="64F2FB2B" w:rsidR="00F77885" w:rsidRPr="00EF0683" w:rsidRDefault="00F77885" w:rsidP="00F77885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Giulio SCIARRA</w:t>
            </w:r>
          </w:p>
          <w:p w14:paraId="736A1BE8" w14:textId="77777777" w:rsidR="00F77885" w:rsidRPr="00E45DCD" w:rsidRDefault="00F77885" w:rsidP="00F77885">
            <w:pPr>
              <w:pStyle w:val="PrformatHTML"/>
              <w:rPr>
                <w:rFonts w:ascii="Titillium" w:hAnsi="Titillium"/>
                <w:b/>
                <w:bCs/>
                <w:sz w:val="6"/>
                <w:szCs w:val="6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9E3E0DF" w14:textId="61FDB47D" w:rsidR="00E45DCD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3019" w:type="dxa"/>
          </w:tcPr>
          <w:p w14:paraId="5225BE93" w14:textId="717001CF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International Office</w:t>
            </w:r>
          </w:p>
          <w:p w14:paraId="0FC0DDDB" w14:textId="193E12D5" w:rsidR="00BF4D6A" w:rsidRPr="00EF0683" w:rsidRDefault="00BF4D6A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F0683">
              <w:rPr>
                <w:rFonts w:ascii="Titillium" w:hAnsi="Titillium"/>
                <w:sz w:val="18"/>
                <w:szCs w:val="18"/>
                <w:lang w:val="en-GB"/>
              </w:rPr>
              <w:t>Vincent FREMONT</w:t>
            </w:r>
            <w:r w:rsidR="002F1226">
              <w:rPr>
                <w:rFonts w:ascii="Titillium" w:hAnsi="Titillium"/>
                <w:sz w:val="18"/>
                <w:szCs w:val="18"/>
                <w:lang w:val="en-GB"/>
              </w:rPr>
              <w:t xml:space="preserve"> </w:t>
            </w:r>
          </w:p>
          <w:p w14:paraId="4636B2A3" w14:textId="6CE94A33" w:rsidR="00BF4D6A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</w:tr>
    </w:tbl>
    <w:p w14:paraId="439FFBB7" w14:textId="3BB9519E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 xml:space="preserve">Contact: </w:t>
      </w:r>
      <w:bookmarkStart w:id="2" w:name="_GoBack"/>
      <w:bookmarkEnd w:id="2"/>
      <w:r w:rsidR="009F1E91">
        <w:rPr>
          <w:rFonts w:ascii="Titillium" w:hAnsi="Titillium"/>
          <w:lang w:val="en-GB"/>
        </w:rPr>
        <w:fldChar w:fldCharType="begin"/>
      </w:r>
      <w:r w:rsidR="009F1E91">
        <w:rPr>
          <w:rFonts w:ascii="Titillium" w:hAnsi="Titillium"/>
          <w:lang w:val="en-GB"/>
        </w:rPr>
        <w:instrText xml:space="preserve"> HYPERLINK "mailto:</w:instrText>
      </w:r>
      <w:r w:rsidR="009F1E91" w:rsidRPr="009F1E91">
        <w:rPr>
          <w:rFonts w:ascii="Titillium" w:hAnsi="Titillium"/>
          <w:lang w:val="en-GB"/>
        </w:rPr>
        <w:instrText>admission@ec-nantes.fr</w:instrText>
      </w:r>
      <w:r w:rsidR="009F1E91">
        <w:rPr>
          <w:rFonts w:ascii="Titillium" w:hAnsi="Titillium"/>
          <w:lang w:val="en-GB"/>
        </w:rPr>
        <w:instrText xml:space="preserve">" </w:instrText>
      </w:r>
      <w:r w:rsidR="009F1E91">
        <w:rPr>
          <w:rFonts w:ascii="Titillium" w:hAnsi="Titillium"/>
          <w:lang w:val="en-GB"/>
        </w:rPr>
        <w:fldChar w:fldCharType="separate"/>
      </w:r>
      <w:r w:rsidR="009F1E91" w:rsidRPr="006A19AC">
        <w:rPr>
          <w:rStyle w:val="Lienhypertexte"/>
          <w:rFonts w:ascii="Titillium" w:hAnsi="Titillium"/>
          <w:lang w:val="en-GB"/>
        </w:rPr>
        <w:t>admission@ec-nantes.fr</w:t>
      </w:r>
      <w:r w:rsidR="009F1E91">
        <w:rPr>
          <w:rFonts w:ascii="Titillium" w:hAnsi="Titillium"/>
          <w:lang w:val="en-GB"/>
        </w:rPr>
        <w:fldChar w:fldCharType="end"/>
      </w:r>
    </w:p>
    <w:p w14:paraId="6E5D889B" w14:textId="3D79AD2D" w:rsidR="00C81316" w:rsidRDefault="00C81316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7FF57275" w14:textId="036BC00F" w:rsidR="00C81316" w:rsidRDefault="00C81316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57B3AFED" w14:textId="003A322A" w:rsidR="00C81316" w:rsidRDefault="00C81316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4AAF10A5" w14:textId="77777777" w:rsidR="00C81316" w:rsidRDefault="00C81316" w:rsidP="00C81316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lastRenderedPageBreak/>
        <w:t>Information to be considered :</w:t>
      </w:r>
      <w:r>
        <w:rPr>
          <w:rFonts w:ascii="Calibri" w:hAnsi="Calibri" w:cs="Calibri"/>
          <w:color w:val="000000"/>
          <w:sz w:val="16"/>
          <w:szCs w:val="16"/>
        </w:rPr>
        <w:t> </w:t>
      </w:r>
    </w:p>
    <w:p w14:paraId="391E602F" w14:textId="77777777" w:rsidR="00C81316" w:rsidRDefault="00C81316" w:rsidP="00C81316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stay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autumn semester or the full academic yea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September 2026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5D5CC789" w14:textId="77777777" w:rsidR="00C81316" w:rsidRDefault="00C81316" w:rsidP="00C81316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arriv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spring semeste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January 2027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4B5FB227" w14:textId="77777777" w:rsidR="00C81316" w:rsidRDefault="00C81316" w:rsidP="00C81316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The courses list is subject to changes approved by the host institution.</w:t>
      </w:r>
    </w:p>
    <w:p w14:paraId="53A32234" w14:textId="77777777" w:rsidR="00C81316" w:rsidRPr="00BB1CBC" w:rsidRDefault="00C81316" w:rsidP="00BF4D6A">
      <w:pPr>
        <w:pStyle w:val="PrformatHTML"/>
        <w:jc w:val="center"/>
        <w:rPr>
          <w:rFonts w:ascii="Titillium" w:hAnsi="Titillium"/>
          <w:lang w:val="en-GB"/>
        </w:rPr>
      </w:pPr>
    </w:p>
    <w:sectPr w:rsidR="00C81316" w:rsidRPr="00BB1CBC" w:rsidSect="00567382">
      <w:headerReference w:type="default" r:id="rId7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0E6D78" w14:textId="77777777" w:rsidR="00705886" w:rsidRDefault="00705886" w:rsidP="002A6965">
      <w:pPr>
        <w:spacing w:after="0"/>
      </w:pPr>
      <w:r>
        <w:separator/>
      </w:r>
    </w:p>
  </w:endnote>
  <w:endnote w:type="continuationSeparator" w:id="0">
    <w:p w14:paraId="16BDC757" w14:textId="77777777" w:rsidR="00705886" w:rsidRDefault="00705886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902662" w14:textId="77777777" w:rsidR="00705886" w:rsidRDefault="00705886" w:rsidP="002A6965">
      <w:pPr>
        <w:spacing w:after="0"/>
      </w:pPr>
      <w:r>
        <w:separator/>
      </w:r>
    </w:p>
  </w:footnote>
  <w:footnote w:type="continuationSeparator" w:id="0">
    <w:p w14:paraId="21F278C0" w14:textId="77777777" w:rsidR="00705886" w:rsidRDefault="00705886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3C4BE050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9F1E91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9F1E91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9F1E91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kFABFEuP8tAAAA"/>
  </w:docVars>
  <w:rsids>
    <w:rsidRoot w:val="002A6965"/>
    <w:rsid w:val="000B30A7"/>
    <w:rsid w:val="000B65A0"/>
    <w:rsid w:val="001304E9"/>
    <w:rsid w:val="00175C29"/>
    <w:rsid w:val="00186CC4"/>
    <w:rsid w:val="001A56E9"/>
    <w:rsid w:val="001F0DEC"/>
    <w:rsid w:val="001F6979"/>
    <w:rsid w:val="00212EA6"/>
    <w:rsid w:val="002A6965"/>
    <w:rsid w:val="002F1226"/>
    <w:rsid w:val="00300D8A"/>
    <w:rsid w:val="00307021"/>
    <w:rsid w:val="00321F02"/>
    <w:rsid w:val="003306AD"/>
    <w:rsid w:val="003A0B18"/>
    <w:rsid w:val="003A7F4A"/>
    <w:rsid w:val="003D750B"/>
    <w:rsid w:val="004122F4"/>
    <w:rsid w:val="0043227A"/>
    <w:rsid w:val="004655DE"/>
    <w:rsid w:val="004B2A0A"/>
    <w:rsid w:val="004C13A3"/>
    <w:rsid w:val="004C15D3"/>
    <w:rsid w:val="004C4A03"/>
    <w:rsid w:val="004C7BCC"/>
    <w:rsid w:val="004E66F9"/>
    <w:rsid w:val="004F610F"/>
    <w:rsid w:val="0050553E"/>
    <w:rsid w:val="005129AC"/>
    <w:rsid w:val="00522FF4"/>
    <w:rsid w:val="00567382"/>
    <w:rsid w:val="00652BA5"/>
    <w:rsid w:val="00695632"/>
    <w:rsid w:val="006E594D"/>
    <w:rsid w:val="006F2AE9"/>
    <w:rsid w:val="00705886"/>
    <w:rsid w:val="0070680D"/>
    <w:rsid w:val="00711129"/>
    <w:rsid w:val="00721A03"/>
    <w:rsid w:val="007B7297"/>
    <w:rsid w:val="00817705"/>
    <w:rsid w:val="008E2D3A"/>
    <w:rsid w:val="00944DDD"/>
    <w:rsid w:val="00974454"/>
    <w:rsid w:val="00997773"/>
    <w:rsid w:val="009A7B6A"/>
    <w:rsid w:val="009F1E91"/>
    <w:rsid w:val="00A57976"/>
    <w:rsid w:val="00B51FD0"/>
    <w:rsid w:val="00BA16E3"/>
    <w:rsid w:val="00BB1CBC"/>
    <w:rsid w:val="00BD7FCE"/>
    <w:rsid w:val="00BF0D15"/>
    <w:rsid w:val="00BF4D6A"/>
    <w:rsid w:val="00BF6F3D"/>
    <w:rsid w:val="00C25E05"/>
    <w:rsid w:val="00C81316"/>
    <w:rsid w:val="00C96AE7"/>
    <w:rsid w:val="00D104C3"/>
    <w:rsid w:val="00D55336"/>
    <w:rsid w:val="00D952FD"/>
    <w:rsid w:val="00DB2EDB"/>
    <w:rsid w:val="00E23DFD"/>
    <w:rsid w:val="00E45DCD"/>
    <w:rsid w:val="00E5515E"/>
    <w:rsid w:val="00E7261F"/>
    <w:rsid w:val="00E80641"/>
    <w:rsid w:val="00EF0007"/>
    <w:rsid w:val="00EF0683"/>
    <w:rsid w:val="00F7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81316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ocdata">
    <w:name w:val="docdata"/>
    <w:aliases w:val="docy,v5,6709,bqiaagaaeyqcaaagiaiaaankewaabvgtaaaaaaaaaaaaaaaaaaaaaaaaaaaaaaaaaaaaaaaaaaaaaaaaaaaaaaaaaaaaaaaaaaaaaaaaaaaaaaaaaaaaaaaaaaaaaaaaaaaaaaaaaaaaaaaaaaaaaaaaaaaaaaaaaaaaaaaaaaaaaaaaaaaaaaaaaaaaaaaaaaaaaaaaaaaaaaaaaaaaaaaaaaaaaaaaaaaaaaaa"/>
    <w:basedOn w:val="Normal"/>
    <w:uiPriority w:val="99"/>
    <w:semiHidden/>
    <w:rsid w:val="00C81316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33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Celine Vautely</cp:lastModifiedBy>
  <cp:revision>13</cp:revision>
  <cp:lastPrinted>2022-05-15T15:41:00Z</cp:lastPrinted>
  <dcterms:created xsi:type="dcterms:W3CDTF">2022-05-15T18:06:00Z</dcterms:created>
  <dcterms:modified xsi:type="dcterms:W3CDTF">2026-03-09T14:09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1-2022</vt:lpwstr>
  </property>
  <property fmtid="{D5CDD505-2E9C-101B-9397-08002B2CF9AE}" pid="7" name="GrammarlyDocumentId">
    <vt:lpwstr>ae3eb076028607ed5ca320a5ae32cd6f702d77b7ba9b8db032c55df3813bc0f8</vt:lpwstr>
  </property>
</Properties>
</file>